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383" w:rsidRPr="00B93F27" w:rsidRDefault="00156383" w:rsidP="00156383">
      <w:pPr>
        <w:shd w:val="clear" w:color="auto" w:fill="FFFFFF"/>
        <w:spacing w:after="0" w:line="270" w:lineRule="atLeast"/>
        <w:jc w:val="both"/>
        <w:rPr>
          <w:rFonts w:asciiTheme="majorHAnsi" w:eastAsia="Times New Roman" w:hAnsiTheme="majorHAnsi" w:cs="Arial"/>
          <w:spacing w:val="5"/>
          <w:sz w:val="24"/>
          <w:szCs w:val="24"/>
        </w:rPr>
      </w:pPr>
    </w:p>
    <w:p w:rsidR="00997980" w:rsidRPr="004704F2" w:rsidRDefault="004704F2" w:rsidP="00997980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Висок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ословн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школ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ија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Нови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ад</w:t>
      </w:r>
      <w:proofErr w:type="spellEnd"/>
    </w:p>
    <w:p w:rsidR="00997980" w:rsidRPr="004704F2" w:rsidRDefault="004704F2" w:rsidP="00997980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на</w:t>
      </w:r>
      <w:proofErr w:type="spellEnd"/>
      <w:proofErr w:type="gram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24.06.2022.</w:t>
      </w:r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расписује</w:t>
      </w:r>
      <w:proofErr w:type="spellEnd"/>
    </w:p>
    <w:p w:rsidR="00997980" w:rsidRPr="004704F2" w:rsidRDefault="00997980" w:rsidP="00997980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D5561D" w:rsidRPr="004704F2" w:rsidRDefault="004704F2" w:rsidP="00B84B01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Конкурс</w:t>
      </w:r>
      <w:proofErr w:type="spellEnd"/>
    </w:p>
    <w:p w:rsidR="00B84B01" w:rsidRPr="004704F2" w:rsidRDefault="00B84B01" w:rsidP="00B84B01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</w:p>
    <w:p w:rsidR="00F83138" w:rsidRPr="004704F2" w:rsidRDefault="004704F2" w:rsidP="00156383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за</w:t>
      </w:r>
      <w:proofErr w:type="spellEnd"/>
      <w:proofErr w:type="gram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реализацију</w:t>
      </w:r>
      <w:proofErr w:type="spellEnd"/>
      <w:r w:rsidR="0085730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ЛЕТЊЕ</w:t>
      </w:r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ручне</w:t>
      </w:r>
      <w:proofErr w:type="spellEnd"/>
      <w:r w:rsidR="00BB19B0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праксе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удената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="008D02CF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Основних</w:t>
      </w:r>
      <w:r w:rsidR="003C6DA9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удија</w:t>
      </w:r>
      <w:proofErr w:type="spellEnd"/>
    </w:p>
    <w:p w:rsidR="00B84B01" w:rsidRPr="004704F2" w:rsidRDefault="00B84B01" w:rsidP="006D6B84">
      <w:pPr>
        <w:shd w:val="clear" w:color="auto" w:fill="FFFFFF"/>
        <w:spacing w:after="0" w:line="270" w:lineRule="atLeast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6D6B84" w:rsidRPr="00BA57C3" w:rsidRDefault="004704F2" w:rsidP="00BA57C3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озивамо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в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заинтересоване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студент</w:t>
      </w:r>
      <w:proofErr w:type="spellEnd"/>
      <w:r w:rsidR="008D02CF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е друге и треће</w:t>
      </w:r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8D02CF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Основних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иј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е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ијав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з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реализацију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ЛЕТЊЕ</w:t>
      </w:r>
      <w:r w:rsidR="0063045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чн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аксе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трајању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д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72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часа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следећ</w:t>
      </w:r>
      <w:proofErr w:type="spellEnd"/>
      <w:r w:rsidR="008D02CF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им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компаниј</w:t>
      </w:r>
      <w:proofErr w:type="spellEnd"/>
      <w:r w:rsidR="008D02CF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ама</w:t>
      </w:r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:</w:t>
      </w:r>
    </w:p>
    <w:p w:rsidR="006D6B84" w:rsidRPr="004704F2" w:rsidRDefault="006D6B84" w:rsidP="006D6B84">
      <w:pPr>
        <w:shd w:val="clear" w:color="auto" w:fill="FFFFFF"/>
        <w:spacing w:after="0" w:line="270" w:lineRule="atLeast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4704F2" w:rsidRPr="008D02CF" w:rsidRDefault="00BA57C3" w:rsidP="00BB19B0">
      <w:pPr>
        <w:pStyle w:val="ListParagraph"/>
        <w:numPr>
          <w:ilvl w:val="0"/>
          <w:numId w:val="2"/>
        </w:num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“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О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TP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“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банка</w:t>
      </w:r>
      <w:proofErr w:type="spellEnd"/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 </w:t>
      </w:r>
    </w:p>
    <w:p w:rsidR="008D02CF" w:rsidRPr="008D02CF" w:rsidRDefault="008D02CF" w:rsidP="00BB19B0">
      <w:pPr>
        <w:pStyle w:val="ListParagraph"/>
        <w:numPr>
          <w:ilvl w:val="0"/>
          <w:numId w:val="2"/>
        </w:num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Туристичка агенција „Мозаик Примо“ Нови Сад</w:t>
      </w:r>
    </w:p>
    <w:p w:rsidR="008D02CF" w:rsidRPr="004704F2" w:rsidRDefault="008D02CF" w:rsidP="00BB19B0">
      <w:pPr>
        <w:pStyle w:val="ListParagraph"/>
        <w:numPr>
          <w:ilvl w:val="0"/>
          <w:numId w:val="2"/>
        </w:num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Туристичка организација Војводине</w:t>
      </w:r>
    </w:p>
    <w:p w:rsidR="006D6B84" w:rsidRPr="004704F2" w:rsidRDefault="006D6B84" w:rsidP="002E705E">
      <w:pPr>
        <w:pStyle w:val="ListParagraph"/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4704F2" w:rsidRDefault="004704F2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ијаве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у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творене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д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24.06.2022</w:t>
      </w:r>
      <w:r w:rsidR="00B5348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о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28.06.2022</w:t>
      </w:r>
      <w:r w:rsidR="00E245AE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.</w:t>
      </w:r>
      <w:r w:rsidR="00B5348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. </w:t>
      </w:r>
    </w:p>
    <w:p w:rsidR="008D02CF" w:rsidRDefault="008D02CF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8D02CF" w:rsidRDefault="008D02CF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  <w:u w:val="none"/>
          <w:lang w:val="sr-Latn-RS"/>
        </w:rPr>
      </w:pP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Студент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кој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желе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уј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аксу</w:t>
      </w:r>
      <w:proofErr w:type="spellEnd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туристичкој агенцији „Мозаик Примо</w:t>
      </w:r>
      <w:proofErr w:type="gram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“ и</w:t>
      </w:r>
      <w:proofErr w:type="gramEnd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 ТОВ-у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пријављују се попуњавањем формулара који се налази на следећем линку</w:t>
      </w:r>
      <w:r w:rsidR="001A4CFE"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  <w:u w:val="none"/>
          <w:lang w:val="sr-Latn-RS"/>
        </w:rPr>
        <w:t xml:space="preserve"> </w:t>
      </w:r>
      <w:hyperlink r:id="rId9" w:history="1">
        <w:r w:rsidR="001A4CFE" w:rsidRPr="00915F58">
          <w:rPr>
            <w:rStyle w:val="Hyperlink"/>
            <w:rFonts w:ascii="Times New Roman" w:eastAsia="Times New Roman" w:hAnsi="Times New Roman" w:cs="Times New Roman"/>
            <w:spacing w:val="5"/>
            <w:sz w:val="24"/>
            <w:szCs w:val="24"/>
            <w:lang w:val="sr-Latn-RS"/>
          </w:rPr>
          <w:t>https://bit.ly/3HP60pP</w:t>
        </w:r>
      </w:hyperlink>
    </w:p>
    <w:p w:rsidR="004704F2" w:rsidRDefault="004704F2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</w:rPr>
      </w:pPr>
    </w:p>
    <w:p w:rsidR="00FF1CB3" w:rsidRDefault="004704F2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color w:val="FF0000"/>
          <w:spacing w:val="5"/>
          <w:sz w:val="24"/>
          <w:szCs w:val="24"/>
          <w:u w:val="single"/>
          <w:lang w:val="sr-Cyrl-RS"/>
        </w:rPr>
      </w:pP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Студент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кој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желе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уј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аксу</w:t>
      </w:r>
      <w:proofErr w:type="spellEnd"/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ОТ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Р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банц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пријављују се попуњавањем формулара који се налази на следећем линку</w:t>
      </w:r>
      <w:r w:rsidR="001A4CFE"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  <w:u w:val="none"/>
          <w:lang w:val="sr-Latn-RS"/>
        </w:rPr>
        <w:t xml:space="preserve"> </w:t>
      </w:r>
      <w:hyperlink r:id="rId10" w:history="1">
        <w:r w:rsidR="001A4CFE" w:rsidRPr="00915F58">
          <w:rPr>
            <w:rStyle w:val="Hyperlink"/>
            <w:rFonts w:ascii="Times New Roman" w:eastAsia="Times New Roman" w:hAnsi="Times New Roman" w:cs="Times New Roman"/>
            <w:spacing w:val="5"/>
            <w:sz w:val="24"/>
            <w:szCs w:val="24"/>
            <w:lang w:val="sr-Latn-RS"/>
          </w:rPr>
          <w:t>https://bit.ly/3Oye7JC</w:t>
        </w:r>
      </w:hyperlink>
      <w:r w:rsidR="008D02CF">
        <w:rPr>
          <w:rFonts w:ascii="Times New Roman" w:eastAsia="Times New Roman" w:hAnsi="Times New Roman" w:cs="Times New Roman"/>
          <w:color w:val="FF0000"/>
          <w:spacing w:val="5"/>
          <w:sz w:val="24"/>
          <w:szCs w:val="24"/>
          <w:u w:val="single"/>
          <w:lang w:val="sr-Cyrl-RS"/>
        </w:rPr>
        <w:t xml:space="preserve"> </w:t>
      </w:r>
    </w:p>
    <w:p w:rsidR="00FF1CB3" w:rsidRDefault="00FF1CB3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color w:val="FF0000"/>
          <w:spacing w:val="5"/>
          <w:sz w:val="24"/>
          <w:szCs w:val="24"/>
          <w:u w:val="single"/>
          <w:lang w:val="sr-Cyrl-RS"/>
        </w:rPr>
      </w:pPr>
    </w:p>
    <w:p w:rsidR="004704F2" w:rsidRPr="008D02CF" w:rsidRDefault="004704F2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</w:rPr>
      </w:pP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Студенти 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који иду у ОТР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мог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изабер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ком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град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Војводин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б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желел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уј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ракс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 (и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назив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гра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упиш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формулар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). Ако постој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и расположивост у филијалама ОТР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 банке у изабраном граду, студенти ће бити обавештени о термину реализације праксе.</w:t>
      </w:r>
    </w:p>
    <w:p w:rsidR="00903328" w:rsidRPr="004704F2" w:rsidRDefault="00903328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</w:rPr>
      </w:pPr>
    </w:p>
    <w:p w:rsidR="00554F41" w:rsidRP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ракса</w:t>
      </w:r>
      <w:proofErr w:type="spellEnd"/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>ће</w:t>
      </w:r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>се</w:t>
      </w:r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овати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током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јула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и</w:t>
      </w:r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августа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.</w:t>
      </w:r>
      <w:r w:rsidR="00903328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</w:p>
    <w:p w:rsidR="00554F41" w:rsidRPr="004704F2" w:rsidRDefault="00554F41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681D65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о</w:t>
      </w:r>
      <w:proofErr w:type="spell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01.06.2022.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енти</w:t>
      </w:r>
      <w:proofErr w:type="spell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ће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бит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бавештен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термину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и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компаниј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којој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ће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бављат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чну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аксу</w:t>
      </w:r>
      <w:proofErr w:type="spellEnd"/>
      <w:r w:rsidR="003C6DA9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 xml:space="preserve"> и на мејл ће добити упут са датумом реализације праксе.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Молимо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Вас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ратите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ајт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Школе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друштвене мреже.</w:t>
      </w:r>
    </w:p>
    <w:p w:rsid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:rsid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  <w:r w:rsidRPr="003C6DA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Важна напомена: </w:t>
      </w:r>
    </w:p>
    <w:p w:rsidR="003C6DA9" w:rsidRPr="003C6DA9" w:rsidRDefault="003C6DA9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  <w:u w:val="single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Уколико студент пристане на термин реализације праксе у изабраном предузећу, а затим без оправданих разлога одустане од реализације, неће више моћи да конкурише за праксу преко Центра за развој каријере.</w:t>
      </w:r>
    </w:p>
    <w:p w:rsidR="00681D65" w:rsidRPr="004704F2" w:rsidRDefault="00681D65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2A3041" w:rsidRPr="004704F2" w:rsidRDefault="002A3041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5561D" w:rsidRPr="004704F2" w:rsidRDefault="004704F2" w:rsidP="001A4CFE">
      <w:pPr>
        <w:spacing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в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додатн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информациј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может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контактирати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Центар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развој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кариејре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тручну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раксу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утем</w:t>
      </w:r>
      <w:proofErr w:type="spellEnd"/>
      <w:r w:rsidR="005C26E6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мејла</w:t>
      </w:r>
      <w:proofErr w:type="spellEnd"/>
      <w:r w:rsidR="002A3041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hyperlink r:id="rId11" w:history="1"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karijera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vps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@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gmail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com</w:t>
        </w:r>
      </w:hyperlink>
      <w:r w:rsidR="002A3041" w:rsidRPr="004704F2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sectPr w:rsidR="00D5561D" w:rsidRPr="004704F2" w:rsidSect="001A4CFE">
      <w:headerReference w:type="default" r:id="rId12"/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7088" w:rsidRDefault="00E77088" w:rsidP="00156383">
      <w:pPr>
        <w:spacing w:after="0" w:line="240" w:lineRule="auto"/>
      </w:pPr>
      <w:r>
        <w:separator/>
      </w:r>
    </w:p>
  </w:endnote>
  <w:endnote w:type="continuationSeparator" w:id="0">
    <w:p w:rsidR="00E77088" w:rsidRDefault="00E77088" w:rsidP="0015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7088" w:rsidRDefault="00E77088" w:rsidP="00156383">
      <w:pPr>
        <w:spacing w:after="0" w:line="240" w:lineRule="auto"/>
      </w:pPr>
      <w:r>
        <w:separator/>
      </w:r>
    </w:p>
  </w:footnote>
  <w:footnote w:type="continuationSeparator" w:id="0">
    <w:p w:rsidR="00E77088" w:rsidRDefault="00E77088" w:rsidP="0015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04F2" w:rsidRDefault="004704F2">
    <w:pPr>
      <w:pStyle w:val="Header"/>
    </w:pPr>
    <w:r>
      <w:rPr>
        <w:noProof/>
      </w:rPr>
      <w:drawing>
        <wp:inline distT="0" distB="0" distL="0" distR="0" wp14:anchorId="3186C40D" wp14:editId="1A1BE97D">
          <wp:extent cx="3681876" cy="1108816"/>
          <wp:effectExtent l="0" t="0" r="0" b="0"/>
          <wp:docPr id="2" name="Picture 2" descr="Image result for visoka poslovna sko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visoka poslovna sko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1716" cy="1108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77D36"/>
    <w:multiLevelType w:val="hybridMultilevel"/>
    <w:tmpl w:val="9208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53483"/>
    <w:multiLevelType w:val="hybridMultilevel"/>
    <w:tmpl w:val="0BAE8EB2"/>
    <w:lvl w:ilvl="0" w:tplc="C9E01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6B1361"/>
    <w:multiLevelType w:val="hybridMultilevel"/>
    <w:tmpl w:val="630C3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sDQzNTQyNjczNzBX0lEKTi0uzszPAykwrAUAYYsdfywAAAA="/>
  </w:docVars>
  <w:rsids>
    <w:rsidRoot w:val="00F83138"/>
    <w:rsid w:val="00031EFB"/>
    <w:rsid w:val="00050395"/>
    <w:rsid w:val="000508D5"/>
    <w:rsid w:val="000B522B"/>
    <w:rsid w:val="000B6F5C"/>
    <w:rsid w:val="000C5290"/>
    <w:rsid w:val="000D5CF4"/>
    <w:rsid w:val="000E3C9D"/>
    <w:rsid w:val="000F1040"/>
    <w:rsid w:val="00156383"/>
    <w:rsid w:val="00157B9B"/>
    <w:rsid w:val="001A4CFE"/>
    <w:rsid w:val="002115C8"/>
    <w:rsid w:val="002368D3"/>
    <w:rsid w:val="00245DD2"/>
    <w:rsid w:val="002705A5"/>
    <w:rsid w:val="002725E4"/>
    <w:rsid w:val="00277FC1"/>
    <w:rsid w:val="002862C8"/>
    <w:rsid w:val="00294016"/>
    <w:rsid w:val="002A3041"/>
    <w:rsid w:val="002D5402"/>
    <w:rsid w:val="002E02EE"/>
    <w:rsid w:val="002E705E"/>
    <w:rsid w:val="00310321"/>
    <w:rsid w:val="00365F63"/>
    <w:rsid w:val="00397F7B"/>
    <w:rsid w:val="003B2D5B"/>
    <w:rsid w:val="003C6DA9"/>
    <w:rsid w:val="003E5F93"/>
    <w:rsid w:val="004665FB"/>
    <w:rsid w:val="00466E21"/>
    <w:rsid w:val="004704F2"/>
    <w:rsid w:val="00480F67"/>
    <w:rsid w:val="00495D71"/>
    <w:rsid w:val="004D68E8"/>
    <w:rsid w:val="00534E2A"/>
    <w:rsid w:val="0054162D"/>
    <w:rsid w:val="00554F41"/>
    <w:rsid w:val="00593B88"/>
    <w:rsid w:val="005A54AA"/>
    <w:rsid w:val="005B7F45"/>
    <w:rsid w:val="005C17E1"/>
    <w:rsid w:val="005C26E6"/>
    <w:rsid w:val="005C5495"/>
    <w:rsid w:val="00630451"/>
    <w:rsid w:val="006426EC"/>
    <w:rsid w:val="0064459C"/>
    <w:rsid w:val="00677CBC"/>
    <w:rsid w:val="00681D65"/>
    <w:rsid w:val="006D6B84"/>
    <w:rsid w:val="00750258"/>
    <w:rsid w:val="00774E3A"/>
    <w:rsid w:val="007A3936"/>
    <w:rsid w:val="007D7C0F"/>
    <w:rsid w:val="00857303"/>
    <w:rsid w:val="00866335"/>
    <w:rsid w:val="00875B50"/>
    <w:rsid w:val="0088405E"/>
    <w:rsid w:val="008A2E40"/>
    <w:rsid w:val="008D02CF"/>
    <w:rsid w:val="00903328"/>
    <w:rsid w:val="00926DC6"/>
    <w:rsid w:val="00951117"/>
    <w:rsid w:val="009578BE"/>
    <w:rsid w:val="00984FC4"/>
    <w:rsid w:val="00997980"/>
    <w:rsid w:val="009B45DD"/>
    <w:rsid w:val="009C6485"/>
    <w:rsid w:val="00A205FF"/>
    <w:rsid w:val="00A96CAC"/>
    <w:rsid w:val="00AD67F2"/>
    <w:rsid w:val="00AF5C65"/>
    <w:rsid w:val="00B53483"/>
    <w:rsid w:val="00B62072"/>
    <w:rsid w:val="00B81CF9"/>
    <w:rsid w:val="00B84B01"/>
    <w:rsid w:val="00B93F27"/>
    <w:rsid w:val="00BA57C3"/>
    <w:rsid w:val="00BB19B0"/>
    <w:rsid w:val="00BC394C"/>
    <w:rsid w:val="00BC676D"/>
    <w:rsid w:val="00C059D1"/>
    <w:rsid w:val="00C07967"/>
    <w:rsid w:val="00C64D2E"/>
    <w:rsid w:val="00CA0F02"/>
    <w:rsid w:val="00CB5BEA"/>
    <w:rsid w:val="00CC5B4C"/>
    <w:rsid w:val="00D01923"/>
    <w:rsid w:val="00D01EE0"/>
    <w:rsid w:val="00D5561D"/>
    <w:rsid w:val="00D828BE"/>
    <w:rsid w:val="00D83E77"/>
    <w:rsid w:val="00D94100"/>
    <w:rsid w:val="00DA5BB5"/>
    <w:rsid w:val="00DA7C5B"/>
    <w:rsid w:val="00DB3288"/>
    <w:rsid w:val="00DD3573"/>
    <w:rsid w:val="00DD63A8"/>
    <w:rsid w:val="00DE25C3"/>
    <w:rsid w:val="00DF63BC"/>
    <w:rsid w:val="00E0397D"/>
    <w:rsid w:val="00E144F5"/>
    <w:rsid w:val="00E16CAA"/>
    <w:rsid w:val="00E245AE"/>
    <w:rsid w:val="00E26467"/>
    <w:rsid w:val="00E77088"/>
    <w:rsid w:val="00F20E03"/>
    <w:rsid w:val="00F54D6E"/>
    <w:rsid w:val="00F83138"/>
    <w:rsid w:val="00F92862"/>
    <w:rsid w:val="00FB4CE8"/>
    <w:rsid w:val="00FD495C"/>
    <w:rsid w:val="00FD54E1"/>
    <w:rsid w:val="00FF1C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3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83"/>
  </w:style>
  <w:style w:type="paragraph" w:styleId="Footer">
    <w:name w:val="footer"/>
    <w:basedOn w:val="Normal"/>
    <w:link w:val="Foot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83"/>
  </w:style>
  <w:style w:type="paragraph" w:styleId="BalloonText">
    <w:name w:val="Balloon Text"/>
    <w:basedOn w:val="Normal"/>
    <w:link w:val="BalloonTextChar"/>
    <w:uiPriority w:val="99"/>
    <w:semiHidden/>
    <w:unhideWhenUsed/>
    <w:rsid w:val="0015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6B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93F2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3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83"/>
  </w:style>
  <w:style w:type="paragraph" w:styleId="Footer">
    <w:name w:val="footer"/>
    <w:basedOn w:val="Normal"/>
    <w:link w:val="Foot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83"/>
  </w:style>
  <w:style w:type="paragraph" w:styleId="BalloonText">
    <w:name w:val="Balloon Text"/>
    <w:basedOn w:val="Normal"/>
    <w:link w:val="BalloonTextChar"/>
    <w:uiPriority w:val="99"/>
    <w:semiHidden/>
    <w:unhideWhenUsed/>
    <w:rsid w:val="0015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6B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93F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4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4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279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74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97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474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460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749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293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894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374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6786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4666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2694131">
                                                                      <w:marLeft w:val="0"/>
                                                                      <w:marRight w:val="9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79604">
                                                                          <w:marLeft w:val="-60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single" w:sz="6" w:space="0" w:color="E5E5E5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4846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5207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40149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0762349">
                                                                                          <w:marLeft w:val="0"/>
                                                                                          <w:marRight w:val="9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666666"/>
                                                                                            <w:left w:val="single" w:sz="6" w:space="0" w:color="CCCCCC"/>
                                                                                            <w:bottom w:val="single" w:sz="6" w:space="0" w:color="CCCCCC"/>
                                                                                            <w:right w:val="single" w:sz="6" w:space="0" w:color="CCCCCC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4126604">
                                                                                              <w:marLeft w:val="3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40644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70146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804935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441920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96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3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1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067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162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80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18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012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679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9864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484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84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93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498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82293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87050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9884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5572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155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309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437103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38063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52732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41077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36544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21019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02086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98310620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22970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18048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722471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1360575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37376919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49291490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3743730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58145222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61834343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2853697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6770143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11806137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673870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arijera.vps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bit.ly/3Oye7JC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bit.ly/3HP60pP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F47FE-FEAA-481A-8A75-4BF1C9851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Josanov Vrgovic</dc:creator>
  <cp:lastModifiedBy>Vukovic</cp:lastModifiedBy>
  <cp:revision>2</cp:revision>
  <dcterms:created xsi:type="dcterms:W3CDTF">2022-06-23T20:39:00Z</dcterms:created>
  <dcterms:modified xsi:type="dcterms:W3CDTF">2022-06-23T20:39:00Z</dcterms:modified>
</cp:coreProperties>
</file>